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CFFB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DDB8099" w14:textId="2A044A4A" w:rsidR="00704BDF" w:rsidRPr="00DE0019" w:rsidRDefault="0081033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upercritical water desalination (SCWD) </w:t>
      </w:r>
      <w:r w:rsidR="003E0E60">
        <w:rPr>
          <w:rFonts w:asciiTheme="minorHAnsi" w:eastAsia="MS PGothic" w:hAnsiTheme="minorHAnsi"/>
          <w:b/>
          <w:bCs/>
          <w:sz w:val="28"/>
          <w:szCs w:val="28"/>
          <w:lang w:val="en-US"/>
        </w:rPr>
        <w:t>for treatment of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ulticomponent brine stream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48E15B5A" w14:textId="77777777" w:rsidR="00DE0019" w:rsidRPr="004B2295" w:rsidRDefault="004B2295" w:rsidP="00704BDF">
      <w:pPr>
        <w:snapToGrid w:val="0"/>
        <w:spacing w:after="120"/>
        <w:jc w:val="center"/>
        <w:rPr>
          <w:rFonts w:eastAsia="SimSun"/>
          <w:color w:val="000000"/>
          <w:lang w:val="nl-NL" w:eastAsia="zh-CN"/>
        </w:rPr>
      </w:pPr>
      <w:r w:rsidRPr="004B2295"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>Surika van Wyk</w:t>
      </w:r>
      <w:r w:rsidRPr="004B229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l-NL" w:eastAsia="zh-CN"/>
        </w:rPr>
        <w:t>1</w:t>
      </w:r>
      <w:r w:rsidR="00736B13" w:rsidRPr="004B2295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Aloijsius G.J. van der Ham</w:t>
      </w:r>
      <w:r w:rsidRPr="004B229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 Sascha R.A. Kersten</w:t>
      </w:r>
      <w:r w:rsidRPr="004B229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</w:p>
    <w:p w14:paraId="087A6982" w14:textId="5A319FCD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4612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ustainable Process Technology. Faculty of Science and Technology, University of Twente, </w:t>
      </w:r>
      <w:proofErr w:type="spellStart"/>
      <w:r w:rsidR="003F1EE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rienerlolaan</w:t>
      </w:r>
      <w:proofErr w:type="spellEnd"/>
      <w:r w:rsidR="003F1EE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5, </w:t>
      </w:r>
      <w:bookmarkStart w:id="0" w:name="_GoBack"/>
      <w:bookmarkEnd w:id="0"/>
      <w:r w:rsidR="004612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osbus 217, 7500 AE, Enschede, The Netherlands</w:t>
      </w:r>
    </w:p>
    <w:p w14:paraId="5B2E6396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0309A6">
        <w:rPr>
          <w:rFonts w:asciiTheme="minorHAnsi" w:eastAsia="MS PGothic" w:hAnsiTheme="minorHAnsi"/>
          <w:bCs/>
          <w:i/>
          <w:iCs/>
          <w:sz w:val="20"/>
          <w:lang w:val="en-US"/>
        </w:rPr>
        <w:t>s.vanwyk@utwente.nl</w:t>
      </w:r>
    </w:p>
    <w:p w14:paraId="1DAF56A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B14948">
        <w:rPr>
          <w:rFonts w:asciiTheme="minorHAnsi" w:hAnsiTheme="minorHAnsi"/>
          <w:b/>
        </w:rPr>
        <w:t>Highlights</w:t>
      </w:r>
    </w:p>
    <w:p w14:paraId="6A9BDA05" w14:textId="77777777" w:rsidR="00782866" w:rsidRDefault="001951D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esalination</w:t>
      </w:r>
      <w:r w:rsidR="00782866">
        <w:rPr>
          <w:rFonts w:asciiTheme="minorHAnsi" w:hAnsiTheme="minorHAnsi"/>
        </w:rPr>
        <w:t xml:space="preserve"> of multicomponent </w:t>
      </w:r>
      <w:r>
        <w:rPr>
          <w:rFonts w:asciiTheme="minorHAnsi" w:hAnsiTheme="minorHAnsi"/>
        </w:rPr>
        <w:t xml:space="preserve">waste </w:t>
      </w:r>
      <w:r w:rsidR="00782866">
        <w:rPr>
          <w:rFonts w:asciiTheme="minorHAnsi" w:hAnsiTheme="minorHAnsi"/>
        </w:rPr>
        <w:t>stream</w:t>
      </w:r>
      <w:r w:rsidR="00EC7335">
        <w:rPr>
          <w:rFonts w:asciiTheme="minorHAnsi" w:hAnsiTheme="minorHAnsi"/>
        </w:rPr>
        <w:t>s</w:t>
      </w:r>
      <w:r w:rsidR="00782866">
        <w:rPr>
          <w:rFonts w:asciiTheme="minorHAnsi" w:hAnsiTheme="minorHAnsi"/>
        </w:rPr>
        <w:t xml:space="preserve"> with </w:t>
      </w:r>
      <w:r>
        <w:rPr>
          <w:rFonts w:asciiTheme="minorHAnsi" w:hAnsiTheme="minorHAnsi"/>
        </w:rPr>
        <w:t>zero liquid discharge</w:t>
      </w:r>
      <w:r w:rsidR="00782866">
        <w:rPr>
          <w:rFonts w:asciiTheme="minorHAnsi" w:hAnsiTheme="minorHAnsi"/>
        </w:rPr>
        <w:t>.</w:t>
      </w:r>
    </w:p>
    <w:p w14:paraId="7807E919" w14:textId="77777777" w:rsidR="00782866" w:rsidRDefault="001951D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hase behavior of </w:t>
      </w:r>
      <w:r w:rsidR="00B14948">
        <w:rPr>
          <w:rFonts w:asciiTheme="minorHAnsi" w:hAnsiTheme="minorHAnsi"/>
        </w:rPr>
        <w:t xml:space="preserve">various </w:t>
      </w:r>
      <w:r>
        <w:rPr>
          <w:rFonts w:asciiTheme="minorHAnsi" w:hAnsiTheme="minorHAnsi"/>
        </w:rPr>
        <w:t xml:space="preserve">multicomponent brines under supercritical conditions. </w:t>
      </w:r>
    </w:p>
    <w:p w14:paraId="62866AE0" w14:textId="77777777" w:rsidR="001951D9" w:rsidRDefault="00EC733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elective removal of</w:t>
      </w:r>
      <w:r w:rsidR="00B14948">
        <w:rPr>
          <w:rFonts w:asciiTheme="minorHAnsi" w:hAnsiTheme="minorHAnsi"/>
        </w:rPr>
        <w:t xml:space="preserve"> different </w:t>
      </w:r>
      <w:r>
        <w:rPr>
          <w:rFonts w:asciiTheme="minorHAnsi" w:hAnsiTheme="minorHAnsi"/>
        </w:rPr>
        <w:t>salt</w:t>
      </w:r>
      <w:r w:rsidR="00B14948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from multicomponent brines.</w:t>
      </w:r>
    </w:p>
    <w:p w14:paraId="59BF0AE2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1117571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5D334C2" w14:textId="521AD32F" w:rsidR="008265D4" w:rsidRDefault="00FA12A9" w:rsidP="00E6450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percritical water desalination (SCWD) is a promising zero liquid discharge (ZLD) technology that utilizes the non-polar nature of water under supercritical conditions (T &gt; 374 ºC, Pressure &gt; 22.1 MPa). SCWD is based on the formation of </w:t>
      </w:r>
      <w:proofErr w:type="spellStart"/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vapour</w:t>
      </w:r>
      <w:proofErr w:type="spellEnd"/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-liquid equilibrium (VLE)</w:t>
      </w:r>
      <w:r w:rsidR="00B727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 a supercritical water (SCW) phase </w:t>
      </w:r>
      <w:r w:rsidR="00B72756"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(&lt; 750 ppm NaCl)</w:t>
      </w:r>
      <w:r w:rsidR="00B727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9641B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B727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ed from a concentrated liquid brine phase </w:t>
      </w:r>
      <w:r w:rsidR="00B72756"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(30 – 40 wt.% NaCl).</w:t>
      </w:r>
      <w:r w:rsidR="00B727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approach to </w:t>
      </w:r>
      <w:r w:rsidR="00046FE2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alination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investigated on both laboratory and pilot plant scale for different feed concentrations of NaCl (3.5 – 16 wt.%)</w:t>
      </w:r>
      <w:r w:rsidRPr="00FA12A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Most </w:t>
      </w:r>
      <w:proofErr w:type="gramStart"/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large scale</w:t>
      </w:r>
      <w:proofErr w:type="gramEnd"/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ies have been done with aqueous type </w:t>
      </w:r>
      <w:r w:rsidR="006E7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lt solution</w:t>
      </w:r>
      <w:r w:rsidR="006E7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 NaCl and CaCl</w:t>
      </w:r>
      <w:r w:rsidRPr="0070551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however, in </w:t>
      </w:r>
      <w:r w:rsidR="00394E9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stry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ine streams contain multiple salts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05516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lts exhibit varying phase behaviour under supercritical conditions such as VLE </w:t>
      </w:r>
      <w:r w:rsidR="00574430">
        <w:rPr>
          <w:rFonts w:asciiTheme="minorHAnsi" w:eastAsia="MS PGothic" w:hAnsiTheme="minorHAnsi"/>
          <w:color w:val="000000"/>
          <w:sz w:val="22"/>
          <w:szCs w:val="22"/>
          <w:lang w:val="en-US"/>
        </w:rPr>
        <w:t>or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vapour</w:t>
      </w:r>
      <w:proofErr w:type="spellEnd"/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luid) - solid equilibrium (VSE)</w:t>
      </w:r>
      <w:r w:rsidRPr="00FA12A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53D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stated</w:t>
      </w:r>
      <w:r w:rsidR="00953D1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LE needs to be established for </w:t>
      </w:r>
      <w:r w:rsidR="00810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SCWD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refore the formation </w:t>
      </w:r>
      <w:r w:rsidR="00953D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VSE could be problematic as this will lead to plugging and equipment failure.  A manner in which this can be overcome</w:t>
      </w:r>
      <w:r w:rsidR="00BA29C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o </w:t>
      </w:r>
      <w:r w:rsidR="00CC24B4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solve</w:t>
      </w:r>
      <w:r w:rsidR="003D4A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B7B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33A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ed </w:t>
      </w:r>
      <w:r w:rsidR="009C7256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id</w:t>
      </w:r>
      <w:r w:rsidR="00FB7B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226D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brine </w:t>
      </w:r>
      <w:r w:rsidR="00533AE3">
        <w:rPr>
          <w:rFonts w:asciiTheme="minorHAnsi" w:eastAsia="MS PGothic" w:hAnsiTheme="minorHAnsi"/>
          <w:color w:val="000000"/>
          <w:sz w:val="22"/>
          <w:szCs w:val="22"/>
          <w:lang w:val="en-US"/>
        </w:rPr>
        <w:t>originating</w:t>
      </w:r>
      <w:r w:rsidR="00226D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</w:t>
      </w:r>
      <w:r w:rsidR="004360E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sence of a</w:t>
      </w:r>
      <w:r w:rsidR="008265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ype </w:t>
      </w:r>
      <w:r w:rsidR="004B08A3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8265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lt</w:t>
      </w:r>
      <w:r w:rsidR="00442304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42304" w:rsidRPr="0070551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,3</w:t>
      </w:r>
      <w:r w:rsidR="006F589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 In this manner</w:t>
      </w:r>
      <w:r w:rsidR="006E7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41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LE can be </w:t>
      </w:r>
      <w:r w:rsidR="00BA29C4">
        <w:rPr>
          <w:rFonts w:asciiTheme="minorHAnsi" w:eastAsia="MS PGothic" w:hAnsiTheme="minorHAnsi"/>
          <w:color w:val="000000"/>
          <w:sz w:val="22"/>
          <w:szCs w:val="22"/>
          <w:lang w:val="en-US"/>
        </w:rPr>
        <w:t>re-establish</w:t>
      </w:r>
      <w:r w:rsidR="00953D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E0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</w:t>
      </w:r>
      <w:r w:rsidR="00EB461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tation</w:t>
      </w:r>
      <w:r w:rsidR="005E0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4430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focus on</w:t>
      </w:r>
      <w:r w:rsidR="005E0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EF05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paration and treatment of 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typical</w:t>
      </w:r>
      <w:r w:rsidR="00EF05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brine waste streams found in industry namely</w:t>
      </w:r>
      <w:r w:rsidR="00E0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Cl</w:t>
      </w:r>
      <w:r w:rsidR="004B08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ype I) 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-Na</w:t>
      </w:r>
      <w:r w:rsidR="0050497F" w:rsidRPr="001C16F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50497F" w:rsidRPr="001C16F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4B08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ype II)</w:t>
      </w:r>
      <w:r w:rsidR="004B08A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-H</w:t>
      </w:r>
      <w:r w:rsidR="0050497F" w:rsidRPr="001C16F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O (mining industry), NaCl</w:t>
      </w:r>
      <w:r w:rsidR="004B08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ype I)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-CaCl</w:t>
      </w:r>
      <w:r w:rsidR="0050497F" w:rsidRPr="00F7762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B08A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4B08A3">
        <w:rPr>
          <w:rFonts w:asciiTheme="minorHAnsi" w:eastAsia="MS PGothic" w:hAnsiTheme="minorHAnsi"/>
          <w:color w:val="000000"/>
          <w:sz w:val="22"/>
          <w:szCs w:val="22"/>
          <w:lang w:val="en-US"/>
        </w:rPr>
        <w:t>(type I)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-H</w:t>
      </w:r>
      <w:r w:rsidR="0050497F" w:rsidRPr="00F7762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O (desalination waste) and NaCl</w:t>
      </w:r>
      <w:r w:rsidR="004B08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ype I</w:t>
      </w:r>
      <w:r w:rsidR="00905298">
        <w:rPr>
          <w:rFonts w:asciiTheme="minorHAnsi" w:eastAsia="MS PGothic" w:hAnsiTheme="minorHAnsi"/>
          <w:color w:val="000000"/>
          <w:sz w:val="22"/>
          <w:szCs w:val="22"/>
          <w:lang w:val="en-US"/>
        </w:rPr>
        <w:t>)-</w:t>
      </w:r>
      <w:proofErr w:type="spellStart"/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KCl</w:t>
      </w:r>
      <w:proofErr w:type="spellEnd"/>
      <w:r w:rsidR="004B08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ype I)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-H</w:t>
      </w:r>
      <w:r w:rsidR="0050497F" w:rsidRPr="00F7762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049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(dairy industry). </w:t>
      </w:r>
      <w:r w:rsidR="0001016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rstly, the </w:t>
      </w:r>
      <w:r w:rsidR="0048138A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 efficiency of water from the concentrated brine</w:t>
      </w:r>
      <w:r w:rsidR="004B08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eam</w:t>
      </w:r>
      <w:r w:rsidR="00A369F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813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ll be investigated</w:t>
      </w:r>
      <w:r w:rsidR="00953D1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813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909AA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equently</w:t>
      </w:r>
      <w:r w:rsidR="00B7275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909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813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B08A3">
        <w:rPr>
          <w:rFonts w:asciiTheme="minorHAnsi" w:eastAsia="MS PGothic" w:hAnsiTheme="minorHAnsi"/>
          <w:color w:val="000000"/>
          <w:sz w:val="22"/>
          <w:szCs w:val="22"/>
          <w:lang w:val="en-US"/>
        </w:rPr>
        <w:t>feasibility</w:t>
      </w:r>
      <w:r w:rsidR="006E7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953D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parating </w:t>
      </w:r>
      <w:r w:rsidR="00F62C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r w:rsidR="0048138A">
        <w:rPr>
          <w:rFonts w:asciiTheme="minorHAnsi" w:eastAsia="MS PGothic" w:hAnsiTheme="minorHAnsi"/>
          <w:color w:val="000000"/>
          <w:sz w:val="22"/>
          <w:szCs w:val="22"/>
          <w:lang w:val="en-US"/>
        </w:rPr>
        <w:t>salts from</w:t>
      </w:r>
      <w:r w:rsidR="00F62C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44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ulticomponent </w:t>
      </w:r>
      <w:r w:rsidR="00F62CF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ed brine streams</w:t>
      </w:r>
      <w:r w:rsidR="00394E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3D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ll be studied.  The solubility </w:t>
      </w:r>
      <w:r w:rsidR="007504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different salts in supercritical water can be easily manipulated by varying temperature and pressure </w:t>
      </w:r>
      <w:r w:rsidR="00FC3F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could </w:t>
      </w:r>
      <w:r w:rsidR="005744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fore </w:t>
      </w:r>
      <w:r w:rsidR="00FC3F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used for the selective removal of certain salts from </w:t>
      </w:r>
      <w:r w:rsidR="00840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component</w:t>
      </w:r>
      <w:r w:rsidR="00A369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ines</w:t>
      </w:r>
      <w:r w:rsidR="00840C4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29BE5F8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1D23FB9" w14:textId="3DD5787A" w:rsidR="006E455A" w:rsidRDefault="00834F2E" w:rsidP="00F93C1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perimental </w:t>
      </w:r>
      <w:r w:rsid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dure</w:t>
      </w:r>
      <w:r w:rsidR="009438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9438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vided into two steps, namely qualitative (step 1) and quantitative (step 2)</w:t>
      </w:r>
      <w:r w:rsid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sis</w:t>
      </w:r>
      <w:r w:rsidR="0061522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C02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Qualitative experiments are pe</w:t>
      </w:r>
      <w:r w:rsidR="0061522A">
        <w:rPr>
          <w:rFonts w:asciiTheme="minorHAnsi" w:eastAsia="MS PGothic" w:hAnsiTheme="minorHAnsi"/>
          <w:color w:val="000000"/>
          <w:sz w:val="22"/>
          <w:szCs w:val="22"/>
          <w:lang w:val="en-US"/>
        </w:rPr>
        <w:t>rformed</w:t>
      </w:r>
      <w:r w:rsidR="008517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94B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quartz capillaries </w:t>
      </w:r>
      <w:r w:rsidR="00766A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ensure that </w:t>
      </w:r>
      <w:r w:rsidR="008517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 the </w:t>
      </w:r>
      <w:r w:rsidR="00766A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ids are </w:t>
      </w:r>
      <w:r w:rsidR="0085179D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solved in the brine</w:t>
      </w:r>
      <w:r w:rsidR="00766A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0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separation</w:t>
      </w:r>
      <w:r w:rsidR="00394BF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0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36B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 </w:t>
      </w:r>
      <w:r w:rsid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o</w:t>
      </w:r>
      <w:r w:rsidR="00A062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void plugging of the system. </w:t>
      </w:r>
      <w:r w:rsidR="00D32AEF">
        <w:rPr>
          <w:rFonts w:asciiTheme="minorHAnsi" w:eastAsia="MS PGothic" w:hAnsiTheme="minorHAnsi"/>
          <w:color w:val="000000"/>
          <w:sz w:val="22"/>
          <w:szCs w:val="22"/>
          <w:lang w:val="en-US"/>
        </w:rPr>
        <w:t>Once it has been ensured that</w:t>
      </w:r>
      <w:r w:rsidR="00F271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VLE system </w:t>
      </w:r>
      <w:r w:rsidR="00396A5C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</w:t>
      </w:r>
      <w:r w:rsidR="001909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</w:t>
      </w:r>
      <w:r w:rsid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9E131F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5E2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396A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7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lected </w:t>
      </w:r>
      <w:r w:rsid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 conditions</w:t>
      </w:r>
      <w:r w:rsidR="007D17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50 – 3</w:t>
      </w:r>
      <w:r w:rsidR="00E65FE5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7D17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 </w:t>
      </w:r>
      <w:proofErr w:type="gramStart"/>
      <w:r w:rsidR="007D1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bar</w:t>
      </w:r>
      <w:proofErr w:type="gramEnd"/>
      <w:r w:rsidR="007D17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370 – 450 </w:t>
      </w:r>
      <w:r w:rsidR="007D1702">
        <w:rPr>
          <w:rFonts w:ascii="Times New Roman" w:eastAsia="MS PGothic" w:hAnsi="Times New Roman"/>
          <w:color w:val="000000"/>
          <w:sz w:val="22"/>
          <w:szCs w:val="22"/>
          <w:lang w:val="en-US"/>
        </w:rPr>
        <w:t>º</w:t>
      </w:r>
      <w:r w:rsidR="007D1702">
        <w:rPr>
          <w:rFonts w:asciiTheme="minorHAnsi" w:eastAsia="MS PGothic" w:hAnsiTheme="minorHAnsi"/>
          <w:color w:val="000000"/>
          <w:sz w:val="22"/>
          <w:szCs w:val="22"/>
          <w:lang w:val="en-US"/>
        </w:rPr>
        <w:t>C)</w:t>
      </w:r>
      <w:r w:rsid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09E6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given mixtures, quantitative phase equilibria measurements</w:t>
      </w:r>
      <w:r w:rsidR="009E13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D7D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AE0986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done</w:t>
      </w:r>
      <w:r w:rsidR="00114DA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87F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a laboratory scale </w:t>
      </w:r>
      <w:r w:rsidR="00FA12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CWD unit</w:t>
      </w:r>
      <w:r w:rsidR="00AE0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E0986" w:rsidRPr="00AE098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4</w:t>
      </w:r>
      <w:r w:rsidR="006E7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96A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7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the quantitative analysis</w:t>
      </w:r>
      <w:r w:rsidR="00396A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7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lt </w:t>
      </w:r>
      <w:r w:rsidR="00114D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osition and </w:t>
      </w:r>
      <w:r w:rsidR="00AD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ion of each phase </w:t>
      </w:r>
      <w:r w:rsidR="006E7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measured and the </w:t>
      </w:r>
      <w:r w:rsidR="00AD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 efficiency for each step</w:t>
      </w:r>
      <w:r w:rsidR="006E7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E65FE5">
        <w:rPr>
          <w:rFonts w:asciiTheme="minorHAnsi" w:eastAsia="MS PGothic" w:hAnsiTheme="minorHAnsi"/>
          <w:color w:val="000000"/>
          <w:sz w:val="22"/>
          <w:szCs w:val="22"/>
          <w:lang w:val="en-US"/>
        </w:rPr>
        <w:t>calculated</w:t>
      </w:r>
      <w:r w:rsidR="00AD2B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 </w:t>
      </w:r>
      <w:r w:rsidR="00835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7F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59E373F2" w14:textId="77777777"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5E3FFA8" w14:textId="77777777" w:rsidR="00F93C17" w:rsidRDefault="00F93C17" w:rsidP="00F93C1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805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qualitative capillary resul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different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aCl:Na</w:t>
      </w:r>
      <w:proofErr w:type="gramEnd"/>
      <w:r w:rsidRPr="00945F3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Pr="00945F3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s </w:t>
      </w:r>
      <w:r w:rsidR="00973D5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n in Figure </w:t>
      </w:r>
      <w:r w:rsidR="00905298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2155"/>
        <w:gridCol w:w="2205"/>
        <w:gridCol w:w="2201"/>
      </w:tblGrid>
      <w:tr w:rsidR="00F93C17" w:rsidRPr="00533AE3" w14:paraId="35CD6117" w14:textId="77777777" w:rsidTr="004A6076">
        <w:trPr>
          <w:trHeight w:val="2785"/>
        </w:trPr>
        <w:tc>
          <w:tcPr>
            <w:tcW w:w="2214" w:type="dxa"/>
          </w:tcPr>
          <w:p w14:paraId="16D3835C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noProof/>
                <w:color w:val="000000"/>
                <w:szCs w:val="22"/>
                <w:lang w:val="nl-NL" w:eastAsia="nl-NL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2A9410B" wp14:editId="223114E5">
                      <wp:simplePos x="0" y="0"/>
                      <wp:positionH relativeFrom="column">
                        <wp:posOffset>748728</wp:posOffset>
                      </wp:positionH>
                      <wp:positionV relativeFrom="paragraph">
                        <wp:posOffset>420642</wp:posOffset>
                      </wp:positionV>
                      <wp:extent cx="326571" cy="180870"/>
                      <wp:effectExtent l="38100" t="19050" r="16510" b="4826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26571" cy="18087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B28824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58.95pt;margin-top:33.1pt;width:25.7pt;height:14.25pt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" strokecolor="black [3040]" strokeweight="2.25pt">
                      <v:stroke endarrow="block"/>
                    </v:shape>
                  </w:pict>
                </mc:Fallback>
              </mc:AlternateContent>
            </w:r>
            <w:r w:rsidRPr="0085179D">
              <w:rPr>
                <w:rFonts w:asciiTheme="minorHAnsi" w:eastAsia="MS PGothic" w:hAnsiTheme="minorHAnsi" w:cstheme="minorHAnsi"/>
                <w:bCs/>
                <w:noProof/>
                <w:color w:val="000000"/>
                <w:szCs w:val="22"/>
                <w:lang w:val="nl-NL" w:eastAsia="nl-NL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FFB5D1F" wp14:editId="7930567C">
                      <wp:simplePos x="0" y="0"/>
                      <wp:positionH relativeFrom="column">
                        <wp:posOffset>768699</wp:posOffset>
                      </wp:positionH>
                      <wp:positionV relativeFrom="paragraph">
                        <wp:posOffset>183411</wp:posOffset>
                      </wp:positionV>
                      <wp:extent cx="914400" cy="291402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9140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A1FCF6E" w14:textId="77777777" w:rsidR="00F93C17" w:rsidRPr="006A783E" w:rsidRDefault="00F93C17" w:rsidP="00F93C17">
                                  <w:pPr>
                                    <w:rPr>
                                      <w:b/>
                                      <w:sz w:val="28"/>
                                    </w:rPr>
                                  </w:pPr>
                                  <w:r w:rsidRPr="006A783E">
                                    <w:rPr>
                                      <w:b/>
                                      <w:sz w:val="28"/>
                                    </w:rPr>
                                    <w:t>Soli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FB5D1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1" o:spid="_x0000_s1026" type="#_x0000_t202" style="position:absolute;left:0;text-align:left;margin-left:60.55pt;margin-top:14.45pt;width:1in;height:22.95pt;z-index:2516654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" filled="f" stroked="f" strokeweight=".5pt">
                      <v:textbox>
                        <w:txbxContent>
                          <w:p w14:paraId="6A1FCF6E" w14:textId="77777777" w:rsidR="00F93C17" w:rsidRPr="006A783E" w:rsidRDefault="00F93C17" w:rsidP="00F93C17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6A783E">
                              <w:rPr>
                                <w:b/>
                                <w:sz w:val="28"/>
                              </w:rPr>
                              <w:t>Soli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5179D">
              <w:rPr>
                <w:rFonts w:asciiTheme="minorHAnsi" w:eastAsia="MS PGothic" w:hAnsiTheme="minorHAnsi" w:cstheme="minorHAnsi"/>
                <w:bCs/>
                <w:noProof/>
                <w:color w:val="000000"/>
                <w:szCs w:val="22"/>
                <w:lang w:val="nl-NL" w:eastAsia="nl-NL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E72C649" wp14:editId="242DC672">
                      <wp:simplePos x="0" y="0"/>
                      <wp:positionH relativeFrom="margin">
                        <wp:posOffset>66807</wp:posOffset>
                      </wp:positionH>
                      <wp:positionV relativeFrom="paragraph">
                        <wp:posOffset>773288</wp:posOffset>
                      </wp:positionV>
                      <wp:extent cx="914400" cy="317500"/>
                      <wp:effectExtent l="0" t="0" r="0" b="635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17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FAE0D1B" w14:textId="77777777" w:rsidR="00F93C17" w:rsidRPr="00AA53BA" w:rsidRDefault="00F93C17" w:rsidP="00F93C17">
                                  <w:pPr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AA53BA">
                                    <w:rPr>
                                      <w:b/>
                                      <w:sz w:val="20"/>
                                    </w:rPr>
                                    <w:t>a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72C649" id="Text Box 6" o:spid="_x0000_s1027" type="#_x0000_t202" style="position:absolute;left:0;text-align:left;margin-left:5.25pt;margin-top:60.9pt;width:1in;height:25pt;z-index:251659264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" filled="f" stroked="f" strokeweight=".5pt">
                      <v:textbox>
                        <w:txbxContent>
                          <w:p w14:paraId="0FAE0D1B" w14:textId="77777777" w:rsidR="00F93C17" w:rsidRPr="00AA53BA" w:rsidRDefault="00F93C17" w:rsidP="00F93C17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AA53BA">
                              <w:rPr>
                                <w:b/>
                                <w:sz w:val="20"/>
                              </w:rPr>
                              <w:t>a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85179D">
              <w:rPr>
                <w:rFonts w:asciiTheme="minorHAnsi" w:hAnsiTheme="minorHAnsi" w:cstheme="minorHAnsi"/>
                <w:noProof/>
                <w:lang w:val="nl-NL" w:eastAsia="nl-NL"/>
              </w:rPr>
              <w:drawing>
                <wp:inline distT="0" distB="0" distL="0" distR="0" wp14:anchorId="0B22DAC9" wp14:editId="532FFC8D">
                  <wp:extent cx="1162050" cy="1034264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156" cy="1042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632428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proofErr w:type="spellStart"/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T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>wall</w:t>
            </w:r>
            <w:proofErr w:type="spellEnd"/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 xml:space="preserve"> 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 xml:space="preserve">= 427 ºC </w:t>
            </w:r>
          </w:p>
          <w:p w14:paraId="356EF42A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 xml:space="preserve">(P~ 376 bar) </w:t>
            </w:r>
          </w:p>
          <w:p w14:paraId="7C99BCBB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Na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>2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SO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>4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 xml:space="preserve"> - 3.5 wt.%</w:t>
            </w:r>
          </w:p>
        </w:tc>
        <w:tc>
          <w:tcPr>
            <w:tcW w:w="2155" w:type="dxa"/>
          </w:tcPr>
          <w:p w14:paraId="30EA4B18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noProof/>
                <w:color w:val="000000"/>
                <w:szCs w:val="22"/>
                <w:lang w:val="nl-NL" w:eastAsia="nl-NL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2F89B84" wp14:editId="4672FF2E">
                      <wp:simplePos x="0" y="0"/>
                      <wp:positionH relativeFrom="column">
                        <wp:posOffset>711590</wp:posOffset>
                      </wp:positionH>
                      <wp:positionV relativeFrom="paragraph">
                        <wp:posOffset>219088</wp:posOffset>
                      </wp:positionV>
                      <wp:extent cx="914400" cy="291402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9140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A04782" w14:textId="77777777" w:rsidR="00F93C17" w:rsidRPr="006A783E" w:rsidRDefault="00F93C17" w:rsidP="00F93C17">
                                  <w:pPr>
                                    <w:rPr>
                                      <w:b/>
                                      <w:sz w:val="28"/>
                                    </w:rPr>
                                  </w:pPr>
                                  <w:r w:rsidRPr="006A783E">
                                    <w:rPr>
                                      <w:b/>
                                      <w:sz w:val="28"/>
                                    </w:rPr>
                                    <w:t>Soli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F89B84" id="Text Box 10" o:spid="_x0000_s1028" type="#_x0000_t202" style="position:absolute;left:0;text-align:left;margin-left:56.05pt;margin-top:17.25pt;width:1in;height:22.95pt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" filled="f" stroked="f" strokeweight=".5pt">
                      <v:textbox>
                        <w:txbxContent>
                          <w:p w14:paraId="6DA04782" w14:textId="77777777" w:rsidR="00F93C17" w:rsidRPr="006A783E" w:rsidRDefault="00F93C17" w:rsidP="00F93C17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6A783E">
                              <w:rPr>
                                <w:b/>
                                <w:sz w:val="28"/>
                              </w:rPr>
                              <w:t>Soli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5179D">
              <w:rPr>
                <w:rFonts w:asciiTheme="minorHAnsi" w:eastAsia="MS PGothic" w:hAnsiTheme="minorHAnsi" w:cstheme="minorHAnsi"/>
                <w:bCs/>
                <w:noProof/>
                <w:color w:val="000000"/>
                <w:szCs w:val="22"/>
                <w:lang w:val="nl-NL" w:eastAsia="nl-NL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4B454AA" wp14:editId="5520C623">
                      <wp:simplePos x="0" y="0"/>
                      <wp:positionH relativeFrom="column">
                        <wp:posOffset>405221</wp:posOffset>
                      </wp:positionH>
                      <wp:positionV relativeFrom="paragraph">
                        <wp:posOffset>445763</wp:posOffset>
                      </wp:positionV>
                      <wp:extent cx="557683" cy="572023"/>
                      <wp:effectExtent l="0" t="0" r="13970" b="19050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7683" cy="57202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CF2D2DE" id="Oval 4" o:spid="_x0000_s1026" style="position:absolute;margin-left:31.9pt;margin-top:35.1pt;width:43.9pt;height:45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" filled="f" strokecolor="black [3213]" strokeweight="2pt"/>
                  </w:pict>
                </mc:Fallback>
              </mc:AlternateContent>
            </w:r>
            <w:r w:rsidRPr="0085179D">
              <w:rPr>
                <w:rFonts w:asciiTheme="minorHAnsi" w:eastAsia="MS PGothic" w:hAnsiTheme="minorHAnsi" w:cstheme="minorHAnsi"/>
                <w:bCs/>
                <w:noProof/>
                <w:color w:val="000000"/>
                <w:szCs w:val="22"/>
                <w:lang w:val="nl-NL" w:eastAsia="nl-NL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55E1863" wp14:editId="65DA687A">
                      <wp:simplePos x="0" y="0"/>
                      <wp:positionH relativeFrom="margin">
                        <wp:posOffset>113324</wp:posOffset>
                      </wp:positionH>
                      <wp:positionV relativeFrom="paragraph">
                        <wp:posOffset>795987</wp:posOffset>
                      </wp:positionV>
                      <wp:extent cx="914400" cy="317500"/>
                      <wp:effectExtent l="0" t="0" r="0" b="635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17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8BC584B" w14:textId="77777777" w:rsidR="00F93C17" w:rsidRPr="00AA53BA" w:rsidRDefault="00F93C17" w:rsidP="00F93C17">
                                  <w:pPr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b</w:t>
                                  </w:r>
                                  <w:r w:rsidRPr="00AA53BA">
                                    <w:rPr>
                                      <w:b/>
                                      <w:sz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5E1863" id="Text Box 7" o:spid="_x0000_s1029" type="#_x0000_t202" style="position:absolute;left:0;text-align:left;margin-left:8.9pt;margin-top:62.7pt;width:1in;height:25pt;z-index:251660288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" filled="f" stroked="f" strokeweight=".5pt">
                      <v:textbox>
                        <w:txbxContent>
                          <w:p w14:paraId="28BC584B" w14:textId="77777777" w:rsidR="00F93C17" w:rsidRPr="00AA53BA" w:rsidRDefault="00F93C17" w:rsidP="00F93C17">
                            <w:pPr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b</w:t>
                            </w:r>
                            <w:r w:rsidRPr="00AA53BA">
                              <w:rPr>
                                <w:b/>
                                <w:sz w:val="20"/>
                              </w:rPr>
                              <w:t>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85179D">
              <w:rPr>
                <w:rFonts w:asciiTheme="minorHAnsi" w:hAnsiTheme="minorHAnsi" w:cstheme="minorHAnsi"/>
                <w:noProof/>
                <w:lang w:val="nl-NL" w:eastAsia="nl-NL"/>
              </w:rPr>
              <w:drawing>
                <wp:inline distT="0" distB="0" distL="0" distR="0" wp14:anchorId="06E6FA59" wp14:editId="661EDCA1">
                  <wp:extent cx="1073150" cy="1038644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7866" cy="10432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FA69F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proofErr w:type="spellStart"/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T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>wall</w:t>
            </w:r>
            <w:proofErr w:type="spellEnd"/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 xml:space="preserve"> 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= 431 ºC</w:t>
            </w:r>
          </w:p>
          <w:p w14:paraId="35B7DF81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 xml:space="preserve">(P~ 320 bar) </w:t>
            </w:r>
          </w:p>
          <w:p w14:paraId="6A06251D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NaCl: Na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>2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SO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 xml:space="preserve">4 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 xml:space="preserve">– </w:t>
            </w:r>
            <w:r w:rsidRPr="0085179D">
              <w:rPr>
                <w:rFonts w:asciiTheme="minorHAnsi" w:eastAsia="MS PGothic" w:hAnsiTheme="minorHAnsi" w:cstheme="minorHAnsi"/>
                <w:b/>
                <w:bCs/>
                <w:color w:val="000000"/>
                <w:szCs w:val="22"/>
              </w:rPr>
              <w:t>6:4</w:t>
            </w:r>
          </w:p>
          <w:p w14:paraId="08CAADCB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 xml:space="preserve">Total salt </w:t>
            </w:r>
            <w:proofErr w:type="gramStart"/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-  3.5</w:t>
            </w:r>
            <w:proofErr w:type="gramEnd"/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 xml:space="preserve"> wt.%</w:t>
            </w:r>
          </w:p>
        </w:tc>
        <w:tc>
          <w:tcPr>
            <w:tcW w:w="2205" w:type="dxa"/>
          </w:tcPr>
          <w:p w14:paraId="6279F992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noProof/>
                <w:color w:val="000000"/>
                <w:szCs w:val="22"/>
                <w:lang w:val="nl-NL" w:eastAsia="nl-NL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9030473" wp14:editId="13CE8234">
                      <wp:simplePos x="0" y="0"/>
                      <wp:positionH relativeFrom="margin">
                        <wp:posOffset>52535</wp:posOffset>
                      </wp:positionH>
                      <wp:positionV relativeFrom="paragraph">
                        <wp:posOffset>774870</wp:posOffset>
                      </wp:positionV>
                      <wp:extent cx="914400" cy="317500"/>
                      <wp:effectExtent l="0" t="0" r="0" b="635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17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3EBD501" w14:textId="77777777" w:rsidR="00F93C17" w:rsidRPr="00AA53BA" w:rsidRDefault="00F93C17" w:rsidP="00F93C17">
                                  <w:pPr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</w:t>
                                  </w:r>
                                  <w:r w:rsidRPr="00AA53BA">
                                    <w:rPr>
                                      <w:b/>
                                      <w:sz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030473" id="Text Box 8" o:spid="_x0000_s1030" type="#_x0000_t202" style="position:absolute;left:0;text-align:left;margin-left:4.15pt;margin-top:61pt;width:1in;height:25pt;z-index:251661312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" filled="f" stroked="f" strokeweight=".5pt">
                      <v:textbox>
                        <w:txbxContent>
                          <w:p w14:paraId="33EBD501" w14:textId="77777777" w:rsidR="00F93C17" w:rsidRPr="00AA53BA" w:rsidRDefault="00F93C17" w:rsidP="00F93C17">
                            <w:pPr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</w:t>
                            </w:r>
                            <w:r w:rsidRPr="00AA53BA">
                              <w:rPr>
                                <w:b/>
                                <w:sz w:val="20"/>
                              </w:rPr>
                              <w:t>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85179D">
              <w:rPr>
                <w:rFonts w:asciiTheme="minorHAnsi" w:hAnsiTheme="minorHAnsi" w:cstheme="minorHAnsi"/>
                <w:noProof/>
                <w:lang w:val="nl-NL" w:eastAsia="nl-NL"/>
              </w:rPr>
              <w:drawing>
                <wp:inline distT="0" distB="0" distL="0" distR="0" wp14:anchorId="7465B0DF" wp14:editId="7C3F4CC0">
                  <wp:extent cx="1149350" cy="1024563"/>
                  <wp:effectExtent l="0" t="0" r="0" b="444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073" cy="10323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68320C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proofErr w:type="spellStart"/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T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>wall</w:t>
            </w:r>
            <w:proofErr w:type="spellEnd"/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 xml:space="preserve"> 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= 431ºC</w:t>
            </w:r>
          </w:p>
          <w:p w14:paraId="4454F8A9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(P ~ 316 bar)</w:t>
            </w:r>
          </w:p>
          <w:p w14:paraId="0AD44071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NaCl: Na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>2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SO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</w:rPr>
              <w:t xml:space="preserve">4 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 xml:space="preserve">– </w:t>
            </w:r>
            <w:r w:rsidRPr="0085179D">
              <w:rPr>
                <w:rFonts w:asciiTheme="minorHAnsi" w:eastAsia="MS PGothic" w:hAnsiTheme="minorHAnsi" w:cstheme="minorHAnsi"/>
                <w:b/>
                <w:bCs/>
                <w:color w:val="000000"/>
                <w:szCs w:val="22"/>
              </w:rPr>
              <w:t>7:3</w:t>
            </w:r>
          </w:p>
          <w:p w14:paraId="0BB8E8C0" w14:textId="77777777" w:rsidR="00F93C17" w:rsidRPr="0085179D" w:rsidRDefault="00F93C17" w:rsidP="00E02D30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 xml:space="preserve">Total salt </w:t>
            </w:r>
            <w:proofErr w:type="gramStart"/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>-  3.5</w:t>
            </w:r>
            <w:proofErr w:type="gramEnd"/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</w:rPr>
              <w:t xml:space="preserve"> wt.%</w:t>
            </w:r>
          </w:p>
        </w:tc>
        <w:tc>
          <w:tcPr>
            <w:tcW w:w="2201" w:type="dxa"/>
          </w:tcPr>
          <w:p w14:paraId="4FC5BBFB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szCs w:val="22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noProof/>
                <w:color w:val="000000"/>
                <w:szCs w:val="22"/>
                <w:lang w:val="nl-NL" w:eastAsia="nl-NL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37057C4" wp14:editId="27E3B0FA">
                      <wp:simplePos x="0" y="0"/>
                      <wp:positionH relativeFrom="margin">
                        <wp:posOffset>65149</wp:posOffset>
                      </wp:positionH>
                      <wp:positionV relativeFrom="paragraph">
                        <wp:posOffset>796432</wp:posOffset>
                      </wp:positionV>
                      <wp:extent cx="914400" cy="317500"/>
                      <wp:effectExtent l="0" t="0" r="0" b="635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317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38AE0E" w14:textId="77777777" w:rsidR="00F93C17" w:rsidRPr="00AA53BA" w:rsidRDefault="00F93C17" w:rsidP="00F93C17">
                                  <w:pPr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d</w:t>
                                  </w:r>
                                  <w:r w:rsidRPr="00AA53BA">
                                    <w:rPr>
                                      <w:b/>
                                      <w:sz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7057C4" id="Text Box 9" o:spid="_x0000_s1031" type="#_x0000_t202" style="position:absolute;left:0;text-align:left;margin-left:5.15pt;margin-top:62.7pt;width:1in;height:25pt;z-index:251662336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" filled="f" stroked="f" strokeweight=".5pt">
                      <v:textbox>
                        <w:txbxContent>
                          <w:p w14:paraId="2938AE0E" w14:textId="77777777" w:rsidR="00F93C17" w:rsidRPr="00AA53BA" w:rsidRDefault="00F93C17" w:rsidP="00F93C17">
                            <w:pPr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d</w:t>
                            </w:r>
                            <w:r w:rsidRPr="00AA53BA">
                              <w:rPr>
                                <w:b/>
                                <w:sz w:val="20"/>
                              </w:rPr>
                              <w:t>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85179D">
              <w:rPr>
                <w:rFonts w:asciiTheme="minorHAnsi" w:hAnsiTheme="minorHAnsi" w:cstheme="minorHAnsi"/>
                <w:noProof/>
                <w:lang w:val="nl-NL" w:eastAsia="nl-NL"/>
              </w:rPr>
              <w:drawing>
                <wp:inline distT="0" distB="0" distL="0" distR="0" wp14:anchorId="65093831" wp14:editId="2DBD93AE">
                  <wp:extent cx="1136650" cy="1019540"/>
                  <wp:effectExtent l="0" t="0" r="635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8096" cy="1029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C968CB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  <w:lang w:val="nl-NL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lang w:val="nl-NL"/>
              </w:rPr>
              <w:t>T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vertAlign w:val="subscript"/>
                <w:lang w:val="nl-NL"/>
              </w:rPr>
              <w:t xml:space="preserve">wall </w:t>
            </w: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lang w:val="nl-NL"/>
              </w:rPr>
              <w:t xml:space="preserve">= 429 ºC </w:t>
            </w:r>
          </w:p>
          <w:p w14:paraId="1CC62112" w14:textId="77777777" w:rsidR="00F93C17" w:rsidRPr="0085179D" w:rsidRDefault="00F93C17" w:rsidP="0007745D">
            <w:pPr>
              <w:snapToGrid w:val="0"/>
              <w:spacing w:line="300" w:lineRule="auto"/>
              <w:jc w:val="center"/>
              <w:rPr>
                <w:rFonts w:asciiTheme="minorHAnsi" w:eastAsia="MS PGothic" w:hAnsiTheme="minorHAnsi" w:cstheme="minorHAnsi"/>
                <w:bCs/>
                <w:color w:val="000000"/>
                <w:szCs w:val="22"/>
                <w:lang w:val="nl-NL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lang w:val="nl-NL"/>
              </w:rPr>
              <w:t>(P ~ 250 – 350 bar)</w:t>
            </w:r>
          </w:p>
          <w:p w14:paraId="77EF639C" w14:textId="77777777" w:rsidR="00F93C17" w:rsidRPr="0085179D" w:rsidRDefault="00F93C17" w:rsidP="0007745D">
            <w:pPr>
              <w:keepNext/>
              <w:rPr>
                <w:rFonts w:asciiTheme="minorHAnsi" w:eastAsia="MS PGothic" w:hAnsiTheme="minorHAnsi" w:cstheme="minorHAnsi"/>
                <w:szCs w:val="22"/>
                <w:lang w:val="nl-NL"/>
              </w:rPr>
            </w:pPr>
            <w:r w:rsidRPr="0085179D">
              <w:rPr>
                <w:rFonts w:asciiTheme="minorHAnsi" w:eastAsia="MS PGothic" w:hAnsiTheme="minorHAnsi" w:cstheme="minorHAnsi"/>
                <w:bCs/>
                <w:color w:val="000000"/>
                <w:szCs w:val="22"/>
                <w:lang w:val="nl-NL"/>
              </w:rPr>
              <w:t xml:space="preserve">          NaCl - 3.5 wt.%</w:t>
            </w:r>
          </w:p>
        </w:tc>
      </w:tr>
    </w:tbl>
    <w:p w14:paraId="23128E4B" w14:textId="77777777" w:rsidR="00F93C17" w:rsidRPr="0085179D" w:rsidRDefault="00F93C17" w:rsidP="00EB4614">
      <w:pPr>
        <w:pStyle w:val="Caption"/>
        <w:spacing w:before="240"/>
        <w:jc w:val="center"/>
        <w:rPr>
          <w:rFonts w:asciiTheme="minorHAnsi" w:eastAsia="MS PGothic" w:hAnsiTheme="minorHAnsi" w:cstheme="minorHAnsi"/>
          <w:i/>
          <w:iCs/>
          <w:color w:val="000000"/>
        </w:rPr>
      </w:pPr>
      <w:r w:rsidRPr="0085179D">
        <w:rPr>
          <w:rFonts w:asciiTheme="minorHAnsi" w:eastAsia="MS PGothic" w:hAnsiTheme="minorHAnsi" w:cstheme="minorHAnsi"/>
          <w:color w:val="000000"/>
        </w:rPr>
        <w:t>Figure</w:t>
      </w:r>
      <w:r w:rsidRPr="00405E23">
        <w:rPr>
          <w:rFonts w:asciiTheme="minorHAnsi" w:eastAsia="MS PGothic" w:hAnsiTheme="minorHAnsi" w:cstheme="minorHAnsi"/>
          <w:color w:val="000000"/>
        </w:rPr>
        <w:t xml:space="preserve"> </w:t>
      </w:r>
      <w:r w:rsidR="00905298" w:rsidRPr="00405E23">
        <w:rPr>
          <w:rFonts w:asciiTheme="minorHAnsi" w:eastAsia="MS PGothic" w:hAnsiTheme="minorHAnsi" w:cstheme="minorHAnsi"/>
          <w:iCs/>
          <w:color w:val="000000"/>
        </w:rPr>
        <w:t>1</w:t>
      </w:r>
      <w:r w:rsidRPr="0085179D">
        <w:rPr>
          <w:rFonts w:asciiTheme="minorHAnsi" w:eastAsia="MS PGothic" w:hAnsiTheme="minorHAnsi" w:cstheme="minorHAnsi"/>
          <w:color w:val="000000"/>
        </w:rPr>
        <w:t>. Phase behaviour of NaCl-Na</w:t>
      </w:r>
      <w:r w:rsidRPr="0085179D">
        <w:rPr>
          <w:rFonts w:asciiTheme="minorHAnsi" w:eastAsia="MS PGothic" w:hAnsiTheme="minorHAnsi" w:cstheme="minorHAnsi"/>
          <w:color w:val="000000"/>
          <w:vertAlign w:val="subscript"/>
        </w:rPr>
        <w:t>2</w:t>
      </w:r>
      <w:r w:rsidRPr="0085179D">
        <w:rPr>
          <w:rFonts w:asciiTheme="minorHAnsi" w:eastAsia="MS PGothic" w:hAnsiTheme="minorHAnsi" w:cstheme="minorHAnsi"/>
          <w:color w:val="000000"/>
        </w:rPr>
        <w:t>SO</w:t>
      </w:r>
      <w:r w:rsidRPr="0085179D">
        <w:rPr>
          <w:rFonts w:asciiTheme="minorHAnsi" w:eastAsia="MS PGothic" w:hAnsiTheme="minorHAnsi" w:cstheme="minorHAnsi"/>
          <w:color w:val="000000"/>
          <w:vertAlign w:val="subscript"/>
        </w:rPr>
        <w:t>4</w:t>
      </w:r>
      <w:r w:rsidRPr="0085179D">
        <w:rPr>
          <w:rFonts w:asciiTheme="minorHAnsi" w:eastAsia="MS PGothic" w:hAnsiTheme="minorHAnsi" w:cstheme="minorHAnsi"/>
          <w:color w:val="000000"/>
        </w:rPr>
        <w:t>-H</w:t>
      </w:r>
      <w:r w:rsidRPr="0085179D">
        <w:rPr>
          <w:rFonts w:asciiTheme="minorHAnsi" w:eastAsia="MS PGothic" w:hAnsiTheme="minorHAnsi" w:cstheme="minorHAnsi"/>
          <w:color w:val="000000"/>
          <w:vertAlign w:val="subscript"/>
        </w:rPr>
        <w:t>2</w:t>
      </w:r>
      <w:r w:rsidRPr="0085179D">
        <w:rPr>
          <w:rFonts w:asciiTheme="minorHAnsi" w:eastAsia="MS PGothic" w:hAnsiTheme="minorHAnsi" w:cstheme="minorHAnsi"/>
          <w:color w:val="000000"/>
        </w:rPr>
        <w:t>O mixtures a) VSE b) vapour-liquid-solid equilibrium (VLSE) c) VLE d) VLE</w:t>
      </w:r>
    </w:p>
    <w:p w14:paraId="19E98C0B" w14:textId="7D08A01D" w:rsidR="00B15298" w:rsidRDefault="003676CF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The results show that </w:t>
      </w:r>
      <w:r w:rsidR="004328AA">
        <w:rPr>
          <w:rFonts w:asciiTheme="minorHAnsi" w:eastAsia="MS PGothic" w:hAnsiTheme="minorHAnsi"/>
          <w:bCs/>
          <w:color w:val="000000"/>
          <w:sz w:val="22"/>
          <w:szCs w:val="22"/>
        </w:rPr>
        <w:t>for NaCl-Na</w:t>
      </w:r>
      <w:r w:rsidR="004328AA" w:rsidRPr="004328AA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4328AA">
        <w:rPr>
          <w:rFonts w:asciiTheme="minorHAnsi" w:eastAsia="MS PGothic" w:hAnsiTheme="minorHAnsi"/>
          <w:bCs/>
          <w:color w:val="000000"/>
          <w:sz w:val="22"/>
          <w:szCs w:val="22"/>
        </w:rPr>
        <w:t>SO</w:t>
      </w:r>
      <w:r w:rsidR="004328AA" w:rsidRPr="004328AA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4</w:t>
      </w:r>
      <w:r w:rsidR="004328AA">
        <w:rPr>
          <w:rFonts w:asciiTheme="minorHAnsi" w:eastAsia="MS PGothic" w:hAnsiTheme="minorHAnsi"/>
          <w:bCs/>
          <w:color w:val="000000"/>
          <w:sz w:val="22"/>
          <w:szCs w:val="22"/>
        </w:rPr>
        <w:t>-H</w:t>
      </w:r>
      <w:r w:rsidR="004328AA" w:rsidRPr="004328AA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4328AA">
        <w:rPr>
          <w:rFonts w:asciiTheme="minorHAnsi" w:eastAsia="MS PGothic" w:hAnsiTheme="minorHAnsi"/>
          <w:bCs/>
          <w:color w:val="000000"/>
          <w:sz w:val="22"/>
          <w:szCs w:val="22"/>
        </w:rPr>
        <w:t>O</w:t>
      </w:r>
      <w:r w:rsidR="00D4583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862B5B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mixtures with </w:t>
      </w:r>
      <w:r w:rsidR="000512E7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mass </w:t>
      </w:r>
      <w:r w:rsidR="00D4583A">
        <w:rPr>
          <w:rFonts w:asciiTheme="minorHAnsi" w:eastAsia="MS PGothic" w:hAnsiTheme="minorHAnsi"/>
          <w:bCs/>
          <w:color w:val="000000"/>
          <w:sz w:val="22"/>
          <w:szCs w:val="22"/>
        </w:rPr>
        <w:t>ratios of 7:3</w:t>
      </w:r>
      <w:r w:rsidR="00862B5B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(</w:t>
      </w:r>
      <w:proofErr w:type="gramStart"/>
      <w:r w:rsidR="00862B5B">
        <w:rPr>
          <w:rFonts w:asciiTheme="minorHAnsi" w:eastAsia="MS PGothic" w:hAnsiTheme="minorHAnsi"/>
          <w:bCs/>
          <w:color w:val="000000"/>
          <w:sz w:val="22"/>
          <w:szCs w:val="22"/>
        </w:rPr>
        <w:t>NaCl:Na</w:t>
      </w:r>
      <w:proofErr w:type="gramEnd"/>
      <w:r w:rsidR="00862B5B" w:rsidRPr="00862B5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862B5B">
        <w:rPr>
          <w:rFonts w:asciiTheme="minorHAnsi" w:eastAsia="MS PGothic" w:hAnsiTheme="minorHAnsi"/>
          <w:bCs/>
          <w:color w:val="000000"/>
          <w:sz w:val="22"/>
          <w:szCs w:val="22"/>
        </w:rPr>
        <w:t>SO</w:t>
      </w:r>
      <w:r w:rsidR="00862B5B" w:rsidRPr="00862B5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4</w:t>
      </w:r>
      <w:r w:rsidR="00862B5B">
        <w:rPr>
          <w:rFonts w:asciiTheme="minorHAnsi" w:eastAsia="MS PGothic" w:hAnsiTheme="minorHAnsi"/>
          <w:bCs/>
          <w:color w:val="000000"/>
          <w:sz w:val="22"/>
          <w:szCs w:val="22"/>
        </w:rPr>
        <w:t>)</w:t>
      </w:r>
      <w:r w:rsidR="00865203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6E455A">
        <w:rPr>
          <w:rFonts w:asciiTheme="minorHAnsi" w:eastAsia="MS PGothic" w:hAnsiTheme="minorHAnsi"/>
          <w:bCs/>
          <w:color w:val="000000"/>
          <w:sz w:val="22"/>
          <w:szCs w:val="22"/>
        </w:rPr>
        <w:t>8:2 and 9:1</w:t>
      </w:r>
      <w:r w:rsidR="00010EF5">
        <w:rPr>
          <w:rFonts w:asciiTheme="minorHAnsi" w:eastAsia="MS PGothic" w:hAnsiTheme="minorHAnsi"/>
          <w:bCs/>
          <w:color w:val="000000"/>
          <w:sz w:val="22"/>
          <w:szCs w:val="22"/>
        </w:rPr>
        <w:t>,</w:t>
      </w:r>
      <w:r w:rsidR="006E455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9732B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VLE is achieved. </w:t>
      </w:r>
      <w:r w:rsidR="005C323B" w:rsidRPr="005C323B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The </w:t>
      </w:r>
      <w:r w:rsidR="00C0680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quantitative </w:t>
      </w:r>
      <w:r w:rsidR="005C323B" w:rsidRPr="005C323B">
        <w:rPr>
          <w:rFonts w:asciiTheme="minorHAnsi" w:eastAsia="MS PGothic" w:hAnsiTheme="minorHAnsi"/>
          <w:bCs/>
          <w:color w:val="000000"/>
          <w:sz w:val="22"/>
          <w:szCs w:val="22"/>
        </w:rPr>
        <w:t>results sho</w:t>
      </w:r>
      <w:r w:rsidR="0085179D">
        <w:rPr>
          <w:rFonts w:asciiTheme="minorHAnsi" w:eastAsia="MS PGothic" w:hAnsiTheme="minorHAnsi"/>
          <w:bCs/>
          <w:color w:val="000000"/>
          <w:sz w:val="22"/>
          <w:szCs w:val="22"/>
        </w:rPr>
        <w:t>w</w:t>
      </w:r>
      <w:r w:rsidR="005C323B" w:rsidRPr="005C323B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that under supercritical conditions, Na</w:t>
      </w:r>
      <w:r w:rsidR="005C323B" w:rsidRPr="005C323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5C323B" w:rsidRPr="005C323B">
        <w:rPr>
          <w:rFonts w:asciiTheme="minorHAnsi" w:eastAsia="MS PGothic" w:hAnsiTheme="minorHAnsi"/>
          <w:bCs/>
          <w:color w:val="000000"/>
          <w:sz w:val="22"/>
          <w:szCs w:val="22"/>
        </w:rPr>
        <w:t>SO</w:t>
      </w:r>
      <w:r w:rsidR="005C323B" w:rsidRPr="005C323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4</w:t>
      </w:r>
      <w:r w:rsidR="005C323B" w:rsidRPr="005C323B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remains in the concentrated liquid phase and that the SCW phase </w:t>
      </w:r>
      <w:r w:rsidR="009732B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has a low concentration </w:t>
      </w:r>
      <w:r w:rsidR="00F02A0B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of NaCl (400 - 1100 </w:t>
      </w:r>
      <w:r w:rsidR="00F02A0B" w:rsidRPr="006E455A">
        <w:rPr>
          <w:rFonts w:asciiTheme="minorHAnsi" w:eastAsia="MS PGothic" w:hAnsiTheme="minorHAnsi"/>
          <w:bCs/>
          <w:color w:val="000000"/>
          <w:sz w:val="22"/>
          <w:szCs w:val="22"/>
        </w:rPr>
        <w:t>ppm</w:t>
      </w:r>
      <w:r w:rsidR="00F02A0B">
        <w:rPr>
          <w:rFonts w:asciiTheme="minorHAnsi" w:eastAsia="MS PGothic" w:hAnsiTheme="minorHAnsi"/>
          <w:bCs/>
          <w:color w:val="000000"/>
          <w:sz w:val="22"/>
          <w:szCs w:val="22"/>
        </w:rPr>
        <w:t>) and trace amounts of Na</w:t>
      </w:r>
      <w:r w:rsidR="00F02A0B" w:rsidRPr="00F02A0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F02A0B">
        <w:rPr>
          <w:rFonts w:asciiTheme="minorHAnsi" w:eastAsia="MS PGothic" w:hAnsiTheme="minorHAnsi"/>
          <w:bCs/>
          <w:color w:val="000000"/>
          <w:sz w:val="22"/>
          <w:szCs w:val="22"/>
        </w:rPr>
        <w:t>SO</w:t>
      </w:r>
      <w:r w:rsidR="00F02A0B" w:rsidRPr="00F02A0B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4</w:t>
      </w:r>
      <w:r w:rsidR="00396A5C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. </w:t>
      </w:r>
      <w:r w:rsidR="0061522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995864">
        <w:rPr>
          <w:rFonts w:asciiTheme="minorHAnsi" w:eastAsia="MS PGothic" w:hAnsiTheme="minorHAnsi"/>
          <w:bCs/>
          <w:color w:val="000000"/>
          <w:sz w:val="22"/>
          <w:szCs w:val="22"/>
        </w:rPr>
        <w:t>In general, the SCW concentration and recovery is comparable to that for NaCl-H</w:t>
      </w:r>
      <w:r w:rsidR="00995864" w:rsidRPr="00995864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995864">
        <w:rPr>
          <w:rFonts w:asciiTheme="minorHAnsi" w:eastAsia="MS PGothic" w:hAnsiTheme="minorHAnsi"/>
          <w:bCs/>
          <w:color w:val="000000"/>
          <w:sz w:val="22"/>
          <w:szCs w:val="22"/>
        </w:rPr>
        <w:t>O systems for the given operating conditions.</w:t>
      </w:r>
      <w:r w:rsidR="00FC70B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6E455A">
        <w:rPr>
          <w:rFonts w:asciiTheme="minorHAnsi" w:eastAsia="MS PGothic" w:hAnsiTheme="minorHAnsi"/>
          <w:bCs/>
          <w:color w:val="000000"/>
          <w:sz w:val="22"/>
          <w:szCs w:val="22"/>
        </w:rPr>
        <w:t>S</w:t>
      </w:r>
      <w:r w:rsidR="00A047CC">
        <w:rPr>
          <w:rFonts w:asciiTheme="minorHAnsi" w:eastAsia="MS PGothic" w:hAnsiTheme="minorHAnsi"/>
          <w:bCs/>
          <w:color w:val="000000"/>
          <w:sz w:val="22"/>
          <w:szCs w:val="22"/>
        </w:rPr>
        <w:t>eparation of the remaining concentrated NaCl-Na</w:t>
      </w:r>
      <w:r w:rsidR="00A047CC" w:rsidRPr="004328AA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A047CC">
        <w:rPr>
          <w:rFonts w:asciiTheme="minorHAnsi" w:eastAsia="MS PGothic" w:hAnsiTheme="minorHAnsi"/>
          <w:bCs/>
          <w:color w:val="000000"/>
          <w:sz w:val="22"/>
          <w:szCs w:val="22"/>
        </w:rPr>
        <w:t>SO</w:t>
      </w:r>
      <w:r w:rsidR="00A047CC" w:rsidRPr="004328AA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4</w:t>
      </w:r>
      <w:r w:rsidR="00A047CC">
        <w:rPr>
          <w:rFonts w:asciiTheme="minorHAnsi" w:eastAsia="MS PGothic" w:hAnsiTheme="minorHAnsi"/>
          <w:bCs/>
          <w:color w:val="000000"/>
          <w:sz w:val="22"/>
          <w:szCs w:val="22"/>
        </w:rPr>
        <w:t>-H</w:t>
      </w:r>
      <w:r w:rsidR="00A047CC" w:rsidRPr="004328AA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="00A047CC">
        <w:rPr>
          <w:rFonts w:asciiTheme="minorHAnsi" w:eastAsia="MS PGothic" w:hAnsiTheme="minorHAnsi"/>
          <w:bCs/>
          <w:color w:val="000000"/>
          <w:sz w:val="22"/>
          <w:szCs w:val="22"/>
        </w:rPr>
        <w:t>O</w:t>
      </w:r>
      <w:r w:rsidR="00A369F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A047CC">
        <w:rPr>
          <w:rFonts w:asciiTheme="minorHAnsi" w:eastAsia="MS PGothic" w:hAnsiTheme="minorHAnsi"/>
          <w:bCs/>
          <w:color w:val="000000"/>
          <w:sz w:val="22"/>
          <w:szCs w:val="22"/>
        </w:rPr>
        <w:t>brine will be further investigated.</w:t>
      </w:r>
      <w:r w:rsidR="00C11A0B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B1785A" w:rsidRPr="00B1785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For the </w:t>
      </w:r>
      <w:r w:rsidR="0085179D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other </w:t>
      </w:r>
      <w:r w:rsidR="00B1785A" w:rsidRPr="00B1785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multicomponent </w:t>
      </w:r>
      <w:r w:rsidR="00E36B55" w:rsidRPr="00B1785A">
        <w:rPr>
          <w:rFonts w:asciiTheme="minorHAnsi" w:eastAsia="MS PGothic" w:hAnsiTheme="minorHAnsi"/>
          <w:bCs/>
          <w:color w:val="000000"/>
          <w:sz w:val="22"/>
          <w:szCs w:val="22"/>
        </w:rPr>
        <w:t>streams,</w:t>
      </w:r>
      <w:r w:rsidR="00B1785A" w:rsidRPr="00B1785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the same procedure will be followed </w:t>
      </w:r>
      <w:r w:rsidR="00B1785A" w:rsidRPr="003129AC">
        <w:rPr>
          <w:rFonts w:asciiTheme="minorHAnsi" w:eastAsia="MS PGothic" w:hAnsiTheme="minorHAnsi"/>
          <w:bCs/>
          <w:i/>
          <w:color w:val="000000"/>
          <w:sz w:val="22"/>
          <w:szCs w:val="22"/>
        </w:rPr>
        <w:t xml:space="preserve">i.e. </w:t>
      </w:r>
      <w:r w:rsidR="00B1785A" w:rsidRPr="00B1785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qualitative </w:t>
      </w:r>
      <w:r w:rsidR="00405E23">
        <w:rPr>
          <w:rFonts w:asciiTheme="minorHAnsi" w:eastAsia="MS PGothic" w:hAnsiTheme="minorHAnsi"/>
          <w:bCs/>
          <w:color w:val="000000"/>
          <w:sz w:val="22"/>
          <w:szCs w:val="22"/>
        </w:rPr>
        <w:t>screening</w:t>
      </w:r>
      <w:r w:rsidR="00B1785A" w:rsidRPr="00B1785A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to ensure VLE followed by quantitative phase equilibria measurements to determine the separation efficiency</w:t>
      </w:r>
      <w:r w:rsidR="00FA5C36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of water from brine and that between different salts. </w:t>
      </w:r>
    </w:p>
    <w:p w14:paraId="2FAE4FB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D34475D" w14:textId="06D81153" w:rsidR="00AE0986" w:rsidRDefault="0010286A" w:rsidP="00B15298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</w:rPr>
      </w:pPr>
      <w:r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>The conclusions made based on the experimental results for NaCl-Na</w:t>
      </w:r>
      <w:r w:rsidRPr="00CF43F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>SO</w:t>
      </w:r>
      <w:r w:rsidRPr="00CF43F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4</w:t>
      </w:r>
      <w:r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>-H</w:t>
      </w:r>
      <w:r w:rsidRPr="00CF43F0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</w:rPr>
        <w:t>2</w:t>
      </w:r>
      <w:r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>O systems</w:t>
      </w:r>
      <w:r w:rsidR="0061522A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>,</w:t>
      </w:r>
      <w:r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is </w:t>
      </w:r>
      <w:r w:rsidR="00445CF5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that water can be separated from </w:t>
      </w:r>
      <w:r w:rsidR="00905298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the </w:t>
      </w:r>
      <w:r w:rsidR="00445CF5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>brine solutions</w:t>
      </w:r>
      <w:r w:rsidR="0021219E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, </w:t>
      </w:r>
      <w:r w:rsidR="00A30460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using the currently developed </w:t>
      </w:r>
      <w:r w:rsidR="005C1E30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SCWD process for the treatment of brine streams </w:t>
      </w:r>
      <w:r w:rsidR="0021219E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with </w:t>
      </w:r>
      <w:r w:rsidR="005C1E30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ZLD. An additional step will have to be added to </w:t>
      </w:r>
      <w:r w:rsidR="00E62952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separate certain salts for the remaining concentrated brine depending </w:t>
      </w:r>
      <w:r w:rsidR="0021219E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on </w:t>
      </w:r>
      <w:r w:rsidR="008A66D5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>solubility.</w:t>
      </w:r>
      <w:r w:rsidR="00F914E7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The selective removal of salts from multicomponent brine </w:t>
      </w:r>
      <w:r w:rsidR="0021219E">
        <w:rPr>
          <w:rFonts w:asciiTheme="minorHAnsi" w:eastAsia="MS PGothic" w:hAnsiTheme="minorHAnsi"/>
          <w:bCs/>
          <w:color w:val="000000"/>
          <w:sz w:val="22"/>
          <w:szCs w:val="22"/>
        </w:rPr>
        <w:t>could</w:t>
      </w:r>
      <w:r w:rsidR="00F914E7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present an additional benefit to SCWD and could </w:t>
      </w:r>
      <w:proofErr w:type="gramStart"/>
      <w:r w:rsidR="00F914E7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be  </w:t>
      </w:r>
      <w:r w:rsidR="00E36B55">
        <w:rPr>
          <w:rFonts w:asciiTheme="minorHAnsi" w:eastAsia="MS PGothic" w:hAnsiTheme="minorHAnsi"/>
          <w:bCs/>
          <w:color w:val="000000"/>
          <w:sz w:val="22"/>
          <w:szCs w:val="22"/>
        </w:rPr>
        <w:t>an</w:t>
      </w:r>
      <w:proofErr w:type="gramEnd"/>
      <w:r w:rsidR="00E36B55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</w:t>
      </w:r>
      <w:r w:rsidR="00825D68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>alternative</w:t>
      </w:r>
      <w:r w:rsidR="00F914E7" w:rsidRPr="00B15298">
        <w:rPr>
          <w:rFonts w:asciiTheme="minorHAnsi" w:eastAsia="MS PGothic" w:hAnsiTheme="minorHAnsi"/>
          <w:bCs/>
          <w:color w:val="000000"/>
          <w:sz w:val="22"/>
          <w:szCs w:val="22"/>
        </w:rPr>
        <w:t xml:space="preserve"> method of separation to retrieve certain salts.</w:t>
      </w:r>
    </w:p>
    <w:p w14:paraId="69A2A39C" w14:textId="77777777" w:rsidR="00EB4614" w:rsidRDefault="00EB4614" w:rsidP="00B15298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</w:rPr>
      </w:pPr>
    </w:p>
    <w:p w14:paraId="1F6B75EF" w14:textId="77777777" w:rsidR="00704BDF" w:rsidRPr="008D0BEB" w:rsidRDefault="00704BDF" w:rsidP="0010286A">
      <w:pPr>
        <w:snapToGrid w:val="0"/>
        <w:spacing w:after="120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789818A1" w14:textId="77777777" w:rsidR="00704BDF" w:rsidRPr="00854BAC" w:rsidRDefault="00854BA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nl-NL"/>
        </w:rPr>
      </w:pPr>
      <w:r w:rsidRPr="00854BAC">
        <w:rPr>
          <w:rFonts w:asciiTheme="minorHAnsi" w:hAnsiTheme="minorHAnsi"/>
          <w:color w:val="000000"/>
          <w:lang w:val="nl-NL"/>
        </w:rPr>
        <w:t>S.van Wyk</w:t>
      </w:r>
      <w:r w:rsidR="00704BDF" w:rsidRPr="00854BAC">
        <w:rPr>
          <w:rFonts w:asciiTheme="minorHAnsi" w:hAnsiTheme="minorHAnsi"/>
          <w:color w:val="000000"/>
          <w:lang w:val="nl-NL"/>
        </w:rPr>
        <w:t>,</w:t>
      </w:r>
      <w:r w:rsidRPr="00854BAC">
        <w:rPr>
          <w:rFonts w:asciiTheme="minorHAnsi" w:hAnsiTheme="minorHAnsi"/>
          <w:color w:val="000000"/>
          <w:lang w:val="nl-NL"/>
        </w:rPr>
        <w:t xml:space="preserve"> A.G.J. van der Ham, S.R.A. Kersten,</w:t>
      </w:r>
      <w:r w:rsidR="00704BDF" w:rsidRPr="00854BAC">
        <w:rPr>
          <w:rFonts w:asciiTheme="minorHAnsi" w:hAnsiTheme="minorHAnsi"/>
          <w:color w:val="000000"/>
          <w:lang w:val="nl-NL"/>
        </w:rPr>
        <w:t xml:space="preserve"> </w:t>
      </w:r>
      <w:r>
        <w:rPr>
          <w:rFonts w:asciiTheme="minorHAnsi" w:hAnsiTheme="minorHAnsi"/>
          <w:color w:val="000000"/>
          <w:lang w:val="nl-NL"/>
        </w:rPr>
        <w:t>Desalination</w:t>
      </w:r>
      <w:r w:rsidR="00704BDF" w:rsidRPr="00854BAC">
        <w:rPr>
          <w:rFonts w:asciiTheme="minorHAnsi" w:hAnsiTheme="minorHAnsi"/>
          <w:color w:val="000000"/>
          <w:lang w:val="nl-NL"/>
        </w:rPr>
        <w:t xml:space="preserve">. </w:t>
      </w:r>
      <w:r>
        <w:rPr>
          <w:rFonts w:asciiTheme="minorHAnsi" w:hAnsiTheme="minorHAnsi"/>
          <w:color w:val="000000"/>
          <w:lang w:val="nl-NL"/>
        </w:rPr>
        <w:t>439</w:t>
      </w:r>
      <w:r w:rsidR="00704BDF" w:rsidRPr="00854BAC">
        <w:rPr>
          <w:rFonts w:asciiTheme="minorHAnsi" w:hAnsiTheme="minorHAnsi"/>
          <w:color w:val="000000"/>
          <w:lang w:val="nl-NL"/>
        </w:rPr>
        <w:t xml:space="preserve"> (201</w:t>
      </w:r>
      <w:r>
        <w:rPr>
          <w:rFonts w:asciiTheme="minorHAnsi" w:hAnsiTheme="minorHAnsi"/>
          <w:color w:val="000000"/>
          <w:lang w:val="nl-NL"/>
        </w:rPr>
        <w:t>8</w:t>
      </w:r>
      <w:r w:rsidR="00704BDF" w:rsidRPr="00854BAC">
        <w:rPr>
          <w:rFonts w:asciiTheme="minorHAnsi" w:hAnsiTheme="minorHAnsi"/>
          <w:color w:val="000000"/>
          <w:lang w:val="nl-NL"/>
        </w:rPr>
        <w:t xml:space="preserve">) </w:t>
      </w:r>
      <w:r>
        <w:rPr>
          <w:rFonts w:asciiTheme="minorHAnsi" w:hAnsiTheme="minorHAnsi"/>
          <w:color w:val="000000"/>
          <w:lang w:val="nl-NL"/>
        </w:rPr>
        <w:t>80-92</w:t>
      </w:r>
      <w:r w:rsidR="00704BDF" w:rsidRPr="00854BAC">
        <w:rPr>
          <w:rFonts w:asciiTheme="minorHAnsi" w:hAnsiTheme="minorHAnsi"/>
          <w:color w:val="000000"/>
          <w:lang w:val="nl-NL"/>
        </w:rPr>
        <w:t>.</w:t>
      </w:r>
    </w:p>
    <w:p w14:paraId="7DF5CB46" w14:textId="77777777" w:rsidR="00704BDF" w:rsidRPr="00995864" w:rsidRDefault="00854BA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95864">
        <w:rPr>
          <w:rFonts w:asciiTheme="minorHAnsi" w:hAnsiTheme="minorHAnsi"/>
          <w:color w:val="000000"/>
        </w:rPr>
        <w:t xml:space="preserve">M.M. </w:t>
      </w:r>
      <w:proofErr w:type="spellStart"/>
      <w:r w:rsidRPr="00995864">
        <w:rPr>
          <w:rFonts w:asciiTheme="minorHAnsi" w:hAnsiTheme="minorHAnsi"/>
          <w:color w:val="000000"/>
        </w:rPr>
        <w:t>DiPippo</w:t>
      </w:r>
      <w:proofErr w:type="spellEnd"/>
      <w:r w:rsidRPr="00995864">
        <w:rPr>
          <w:rFonts w:asciiTheme="minorHAnsi" w:hAnsiTheme="minorHAnsi"/>
          <w:color w:val="000000"/>
        </w:rPr>
        <w:t xml:space="preserve">, K. </w:t>
      </w:r>
      <w:proofErr w:type="spellStart"/>
      <w:r w:rsidRPr="00995864">
        <w:rPr>
          <w:rFonts w:asciiTheme="minorHAnsi" w:hAnsiTheme="minorHAnsi"/>
          <w:color w:val="000000"/>
        </w:rPr>
        <w:t>Sako</w:t>
      </w:r>
      <w:proofErr w:type="spellEnd"/>
      <w:r w:rsidRPr="00995864">
        <w:rPr>
          <w:rFonts w:asciiTheme="minorHAnsi" w:hAnsiTheme="minorHAnsi"/>
          <w:color w:val="000000"/>
        </w:rPr>
        <w:t>, J.W. Tester</w:t>
      </w:r>
      <w:r w:rsidR="00704BDF" w:rsidRPr="00995864">
        <w:rPr>
          <w:rFonts w:asciiTheme="minorHAnsi" w:hAnsiTheme="minorHAnsi"/>
          <w:color w:val="000000"/>
        </w:rPr>
        <w:t xml:space="preserve">, </w:t>
      </w:r>
      <w:r w:rsidRPr="00995864">
        <w:rPr>
          <w:rFonts w:asciiTheme="minorHAnsi" w:hAnsiTheme="minorHAnsi"/>
          <w:color w:val="000000"/>
        </w:rPr>
        <w:t>Fluid Phase Equilibria. 157 (1999) 229-255.</w:t>
      </w:r>
    </w:p>
    <w:p w14:paraId="5984471F" w14:textId="77777777" w:rsidR="005346C8" w:rsidRDefault="00C368B4" w:rsidP="0099586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nl-NL"/>
        </w:rPr>
      </w:pPr>
      <w:r w:rsidRPr="00EC7335">
        <w:rPr>
          <w:rFonts w:asciiTheme="minorHAnsi" w:hAnsiTheme="minorHAnsi"/>
          <w:color w:val="000000"/>
        </w:rPr>
        <w:t xml:space="preserve">V.M. </w:t>
      </w:r>
      <w:proofErr w:type="spellStart"/>
      <w:r w:rsidRPr="00EC7335">
        <w:rPr>
          <w:rFonts w:asciiTheme="minorHAnsi" w:hAnsiTheme="minorHAnsi"/>
          <w:color w:val="000000"/>
        </w:rPr>
        <w:t>Valyashko</w:t>
      </w:r>
      <w:proofErr w:type="spellEnd"/>
      <w:r w:rsidRPr="00EC7335">
        <w:rPr>
          <w:rFonts w:asciiTheme="minorHAnsi" w:hAnsiTheme="minorHAnsi"/>
          <w:color w:val="000000"/>
        </w:rPr>
        <w:t xml:space="preserve">, Pure &amp; Applied Chemistry. </w:t>
      </w:r>
      <w:r w:rsidRPr="00995864">
        <w:rPr>
          <w:rFonts w:asciiTheme="minorHAnsi" w:hAnsiTheme="minorHAnsi"/>
          <w:color w:val="000000"/>
          <w:lang w:val="nl-NL"/>
        </w:rPr>
        <w:t>69 (1997) 2271-2280.</w:t>
      </w:r>
    </w:p>
    <w:p w14:paraId="42A9527E" w14:textId="77777777" w:rsidR="00704BDF" w:rsidRPr="00AE0986" w:rsidRDefault="00AE0986" w:rsidP="0082298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val="nl-NL" w:eastAsia="zh-CN"/>
        </w:rPr>
      </w:pPr>
      <w:r w:rsidRPr="00AE0986">
        <w:rPr>
          <w:rFonts w:asciiTheme="minorHAnsi" w:hAnsiTheme="minorHAnsi"/>
          <w:color w:val="000000"/>
          <w:lang w:val="nl-NL"/>
        </w:rPr>
        <w:t xml:space="preserve">S.O. Odu, A.G.J. van der Ham, S. Metz, </w:t>
      </w:r>
      <w:r w:rsidRPr="00854BAC">
        <w:rPr>
          <w:rFonts w:asciiTheme="minorHAnsi" w:hAnsiTheme="minorHAnsi"/>
          <w:color w:val="000000"/>
          <w:lang w:val="nl-NL"/>
        </w:rPr>
        <w:t>S.R.A. Kersten</w:t>
      </w:r>
      <w:r>
        <w:rPr>
          <w:rFonts w:asciiTheme="minorHAnsi" w:hAnsiTheme="minorHAnsi"/>
          <w:color w:val="000000"/>
          <w:lang w:val="nl-NL"/>
        </w:rPr>
        <w:t>, Ind. Eng. Chem. Res. 54 (2015) 5527-5535.</w:t>
      </w:r>
    </w:p>
    <w:p w14:paraId="74CE8AA1" w14:textId="77777777" w:rsidR="00704BDF" w:rsidRPr="00AE098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nl-NL" w:eastAsia="zh-CN"/>
        </w:rPr>
      </w:pPr>
    </w:p>
    <w:sectPr w:rsidR="00704BDF" w:rsidRPr="00AE098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229842" w14:textId="77777777" w:rsidR="002E17D5" w:rsidRDefault="002E17D5" w:rsidP="004F5E36">
      <w:r>
        <w:separator/>
      </w:r>
    </w:p>
  </w:endnote>
  <w:endnote w:type="continuationSeparator" w:id="0">
    <w:p w14:paraId="361AAD65" w14:textId="77777777" w:rsidR="002E17D5" w:rsidRDefault="002E17D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2A956D" w14:textId="77777777" w:rsidR="002E17D5" w:rsidRDefault="002E17D5" w:rsidP="004F5E36">
      <w:r>
        <w:separator/>
      </w:r>
    </w:p>
  </w:footnote>
  <w:footnote w:type="continuationSeparator" w:id="0">
    <w:p w14:paraId="382ACC81" w14:textId="77777777" w:rsidR="002E17D5" w:rsidRDefault="002E17D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35B7F" w14:textId="77777777" w:rsidR="004D1162" w:rsidRDefault="00594E9F">
    <w:pPr>
      <w:pStyle w:val="Header"/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D649E5B" wp14:editId="281BF16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nl-NL" w:eastAsia="nl-NL"/>
      </w:rPr>
      <w:drawing>
        <wp:anchor distT="0" distB="0" distL="114300" distR="114300" simplePos="0" relativeHeight="251662336" behindDoc="0" locked="0" layoutInCell="1" allowOverlap="1" wp14:anchorId="530A0A23" wp14:editId="4333C04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5FB7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nl-NL" w:eastAsia="nl-NL"/>
      </w:rPr>
      <w:drawing>
        <wp:anchor distT="0" distB="0" distL="114300" distR="114300" simplePos="0" relativeHeight="251659264" behindDoc="0" locked="0" layoutInCell="1" allowOverlap="1" wp14:anchorId="3363216E" wp14:editId="7D064C0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2E0E929" w14:textId="77777777" w:rsidR="00704BDF" w:rsidRDefault="00704BDF">
    <w:pPr>
      <w:pStyle w:val="Header"/>
    </w:pPr>
  </w:p>
  <w:p w14:paraId="395DC980" w14:textId="77777777" w:rsidR="00704BDF" w:rsidRDefault="00704BDF">
    <w:pPr>
      <w:pStyle w:val="Header"/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A09FC8" wp14:editId="2E1EAEA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0169"/>
    <w:rsid w:val="00010EF5"/>
    <w:rsid w:val="000117CB"/>
    <w:rsid w:val="000126F8"/>
    <w:rsid w:val="00015955"/>
    <w:rsid w:val="000309A6"/>
    <w:rsid w:val="0003148D"/>
    <w:rsid w:val="00046FE2"/>
    <w:rsid w:val="000512E7"/>
    <w:rsid w:val="00062A9A"/>
    <w:rsid w:val="0006569B"/>
    <w:rsid w:val="00072366"/>
    <w:rsid w:val="0007593D"/>
    <w:rsid w:val="000A03B2"/>
    <w:rsid w:val="000A0D89"/>
    <w:rsid w:val="000C74EF"/>
    <w:rsid w:val="000D34BE"/>
    <w:rsid w:val="000E36F1"/>
    <w:rsid w:val="000E3A73"/>
    <w:rsid w:val="000E414A"/>
    <w:rsid w:val="0010286A"/>
    <w:rsid w:val="00110AA9"/>
    <w:rsid w:val="00114DA1"/>
    <w:rsid w:val="0013121F"/>
    <w:rsid w:val="00133EC6"/>
    <w:rsid w:val="00134DE4"/>
    <w:rsid w:val="00150E59"/>
    <w:rsid w:val="00172FAC"/>
    <w:rsid w:val="00184AD6"/>
    <w:rsid w:val="001909E6"/>
    <w:rsid w:val="001951D9"/>
    <w:rsid w:val="001B65C1"/>
    <w:rsid w:val="001C16F1"/>
    <w:rsid w:val="001C684B"/>
    <w:rsid w:val="001D53FC"/>
    <w:rsid w:val="001F2EC7"/>
    <w:rsid w:val="002065DB"/>
    <w:rsid w:val="0021219E"/>
    <w:rsid w:val="002231F0"/>
    <w:rsid w:val="00226DE9"/>
    <w:rsid w:val="002447EF"/>
    <w:rsid w:val="00251550"/>
    <w:rsid w:val="0027221A"/>
    <w:rsid w:val="00275B61"/>
    <w:rsid w:val="00285702"/>
    <w:rsid w:val="002A4E7E"/>
    <w:rsid w:val="002D1F12"/>
    <w:rsid w:val="002E17D5"/>
    <w:rsid w:val="003009B7"/>
    <w:rsid w:val="0030469C"/>
    <w:rsid w:val="003129AC"/>
    <w:rsid w:val="00326862"/>
    <w:rsid w:val="003676CF"/>
    <w:rsid w:val="003723D4"/>
    <w:rsid w:val="00376426"/>
    <w:rsid w:val="00394BF5"/>
    <w:rsid w:val="00394E94"/>
    <w:rsid w:val="00394ED0"/>
    <w:rsid w:val="00396A5C"/>
    <w:rsid w:val="003A3FA9"/>
    <w:rsid w:val="003A7D1C"/>
    <w:rsid w:val="003B0EF8"/>
    <w:rsid w:val="003C2D14"/>
    <w:rsid w:val="003C334D"/>
    <w:rsid w:val="003D4A63"/>
    <w:rsid w:val="003E0E60"/>
    <w:rsid w:val="003F1EE0"/>
    <w:rsid w:val="00405E23"/>
    <w:rsid w:val="0040646A"/>
    <w:rsid w:val="004328AA"/>
    <w:rsid w:val="004360E3"/>
    <w:rsid w:val="00442304"/>
    <w:rsid w:val="00445CF5"/>
    <w:rsid w:val="004612E1"/>
    <w:rsid w:val="0046164A"/>
    <w:rsid w:val="00462DCD"/>
    <w:rsid w:val="0047200F"/>
    <w:rsid w:val="0048138A"/>
    <w:rsid w:val="004A6076"/>
    <w:rsid w:val="004B08A3"/>
    <w:rsid w:val="004B2295"/>
    <w:rsid w:val="004C02E7"/>
    <w:rsid w:val="004D1162"/>
    <w:rsid w:val="004E4DD6"/>
    <w:rsid w:val="004F5E36"/>
    <w:rsid w:val="0050497F"/>
    <w:rsid w:val="005119A5"/>
    <w:rsid w:val="00521A4B"/>
    <w:rsid w:val="005278B7"/>
    <w:rsid w:val="00533AE3"/>
    <w:rsid w:val="005346C8"/>
    <w:rsid w:val="0055700E"/>
    <w:rsid w:val="00574430"/>
    <w:rsid w:val="00594E9F"/>
    <w:rsid w:val="0059641B"/>
    <w:rsid w:val="005A0EFA"/>
    <w:rsid w:val="005A69CD"/>
    <w:rsid w:val="005B61E6"/>
    <w:rsid w:val="005C1E30"/>
    <w:rsid w:val="005C323B"/>
    <w:rsid w:val="005C77E1"/>
    <w:rsid w:val="005D6A2F"/>
    <w:rsid w:val="005E0586"/>
    <w:rsid w:val="005E1A82"/>
    <w:rsid w:val="005F0A28"/>
    <w:rsid w:val="005F0E5E"/>
    <w:rsid w:val="005F612D"/>
    <w:rsid w:val="006031EE"/>
    <w:rsid w:val="006143AC"/>
    <w:rsid w:val="0061522A"/>
    <w:rsid w:val="00620DEE"/>
    <w:rsid w:val="00625639"/>
    <w:rsid w:val="0064184D"/>
    <w:rsid w:val="00660E3E"/>
    <w:rsid w:val="00662E74"/>
    <w:rsid w:val="006A58D2"/>
    <w:rsid w:val="006C5579"/>
    <w:rsid w:val="006D1159"/>
    <w:rsid w:val="006E455A"/>
    <w:rsid w:val="006E70C3"/>
    <w:rsid w:val="006F5891"/>
    <w:rsid w:val="007047F1"/>
    <w:rsid w:val="00704BDF"/>
    <w:rsid w:val="00705516"/>
    <w:rsid w:val="00716C65"/>
    <w:rsid w:val="00736B13"/>
    <w:rsid w:val="00741E9A"/>
    <w:rsid w:val="007447F3"/>
    <w:rsid w:val="00750471"/>
    <w:rsid w:val="007661C8"/>
    <w:rsid w:val="00766A07"/>
    <w:rsid w:val="00782274"/>
    <w:rsid w:val="00782866"/>
    <w:rsid w:val="007C461D"/>
    <w:rsid w:val="007D1702"/>
    <w:rsid w:val="007D52CD"/>
    <w:rsid w:val="007E2459"/>
    <w:rsid w:val="00810332"/>
    <w:rsid w:val="00813288"/>
    <w:rsid w:val="008168FC"/>
    <w:rsid w:val="00825D68"/>
    <w:rsid w:val="008265D4"/>
    <w:rsid w:val="00834F2E"/>
    <w:rsid w:val="00835D6E"/>
    <w:rsid w:val="00840C4A"/>
    <w:rsid w:val="00840D07"/>
    <w:rsid w:val="008479A2"/>
    <w:rsid w:val="0085179D"/>
    <w:rsid w:val="00854BAC"/>
    <w:rsid w:val="00862B5B"/>
    <w:rsid w:val="00865203"/>
    <w:rsid w:val="0087637F"/>
    <w:rsid w:val="008909AA"/>
    <w:rsid w:val="008A1512"/>
    <w:rsid w:val="008A66D5"/>
    <w:rsid w:val="008B5688"/>
    <w:rsid w:val="008C61A5"/>
    <w:rsid w:val="008D0BEB"/>
    <w:rsid w:val="008E566E"/>
    <w:rsid w:val="00901EB6"/>
    <w:rsid w:val="00905298"/>
    <w:rsid w:val="0094383D"/>
    <w:rsid w:val="009450CE"/>
    <w:rsid w:val="00945F3B"/>
    <w:rsid w:val="0095164B"/>
    <w:rsid w:val="00953D18"/>
    <w:rsid w:val="009732B5"/>
    <w:rsid w:val="00973D51"/>
    <w:rsid w:val="00984D22"/>
    <w:rsid w:val="00990261"/>
    <w:rsid w:val="00995864"/>
    <w:rsid w:val="00996483"/>
    <w:rsid w:val="009A5C7D"/>
    <w:rsid w:val="009C7256"/>
    <w:rsid w:val="009D4E8F"/>
    <w:rsid w:val="009E131F"/>
    <w:rsid w:val="009E6417"/>
    <w:rsid w:val="009E788A"/>
    <w:rsid w:val="00A047CC"/>
    <w:rsid w:val="00A06231"/>
    <w:rsid w:val="00A1763D"/>
    <w:rsid w:val="00A17CEC"/>
    <w:rsid w:val="00A24366"/>
    <w:rsid w:val="00A27EF0"/>
    <w:rsid w:val="00A30460"/>
    <w:rsid w:val="00A369FD"/>
    <w:rsid w:val="00A76EFC"/>
    <w:rsid w:val="00A9626B"/>
    <w:rsid w:val="00A97F29"/>
    <w:rsid w:val="00AB0964"/>
    <w:rsid w:val="00AC0F3B"/>
    <w:rsid w:val="00AD2B6B"/>
    <w:rsid w:val="00AD39D6"/>
    <w:rsid w:val="00AE0986"/>
    <w:rsid w:val="00AE377D"/>
    <w:rsid w:val="00B14948"/>
    <w:rsid w:val="00B15298"/>
    <w:rsid w:val="00B15D32"/>
    <w:rsid w:val="00B1785A"/>
    <w:rsid w:val="00B260D8"/>
    <w:rsid w:val="00B27FC4"/>
    <w:rsid w:val="00B5443C"/>
    <w:rsid w:val="00B61DBF"/>
    <w:rsid w:val="00B72756"/>
    <w:rsid w:val="00B80555"/>
    <w:rsid w:val="00BA29C4"/>
    <w:rsid w:val="00BA6648"/>
    <w:rsid w:val="00BC30C9"/>
    <w:rsid w:val="00BE3E58"/>
    <w:rsid w:val="00C01616"/>
    <w:rsid w:val="00C0162B"/>
    <w:rsid w:val="00C034D4"/>
    <w:rsid w:val="00C06805"/>
    <w:rsid w:val="00C11A0B"/>
    <w:rsid w:val="00C345B1"/>
    <w:rsid w:val="00C368B4"/>
    <w:rsid w:val="00C40142"/>
    <w:rsid w:val="00C57182"/>
    <w:rsid w:val="00C655FD"/>
    <w:rsid w:val="00C867B1"/>
    <w:rsid w:val="00C94434"/>
    <w:rsid w:val="00CA1C95"/>
    <w:rsid w:val="00CA5A9C"/>
    <w:rsid w:val="00CC24B4"/>
    <w:rsid w:val="00CC2947"/>
    <w:rsid w:val="00CD5FE2"/>
    <w:rsid w:val="00CF43F0"/>
    <w:rsid w:val="00D02B4C"/>
    <w:rsid w:val="00D21427"/>
    <w:rsid w:val="00D32AEF"/>
    <w:rsid w:val="00D4583A"/>
    <w:rsid w:val="00D607FD"/>
    <w:rsid w:val="00D65E1D"/>
    <w:rsid w:val="00D76DA1"/>
    <w:rsid w:val="00D77190"/>
    <w:rsid w:val="00D84576"/>
    <w:rsid w:val="00D87FEC"/>
    <w:rsid w:val="00DA34EA"/>
    <w:rsid w:val="00DC63AF"/>
    <w:rsid w:val="00DD7DEB"/>
    <w:rsid w:val="00DE0019"/>
    <w:rsid w:val="00DE264A"/>
    <w:rsid w:val="00DE6A04"/>
    <w:rsid w:val="00E02D30"/>
    <w:rsid w:val="00E041E7"/>
    <w:rsid w:val="00E07A13"/>
    <w:rsid w:val="00E23CA1"/>
    <w:rsid w:val="00E36B55"/>
    <w:rsid w:val="00E409A8"/>
    <w:rsid w:val="00E62952"/>
    <w:rsid w:val="00E62EAA"/>
    <w:rsid w:val="00E64506"/>
    <w:rsid w:val="00E65FE5"/>
    <w:rsid w:val="00E7209D"/>
    <w:rsid w:val="00E77432"/>
    <w:rsid w:val="00E77B9D"/>
    <w:rsid w:val="00EA50E1"/>
    <w:rsid w:val="00EB4614"/>
    <w:rsid w:val="00EC7335"/>
    <w:rsid w:val="00EE0131"/>
    <w:rsid w:val="00EE6896"/>
    <w:rsid w:val="00EF0511"/>
    <w:rsid w:val="00F02A0B"/>
    <w:rsid w:val="00F2710C"/>
    <w:rsid w:val="00F30C64"/>
    <w:rsid w:val="00F47FFD"/>
    <w:rsid w:val="00F62CFD"/>
    <w:rsid w:val="00F77626"/>
    <w:rsid w:val="00F81722"/>
    <w:rsid w:val="00F914E7"/>
    <w:rsid w:val="00F93C17"/>
    <w:rsid w:val="00FA12A9"/>
    <w:rsid w:val="00FA5C36"/>
    <w:rsid w:val="00FB730C"/>
    <w:rsid w:val="00FB7B08"/>
    <w:rsid w:val="00FC2695"/>
    <w:rsid w:val="00FC3E03"/>
    <w:rsid w:val="00FC3F93"/>
    <w:rsid w:val="00FC70BA"/>
    <w:rsid w:val="00FD5C1F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DA74C3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0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C32BF-7A45-48B5-BBBB-0937B5B25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10</Words>
  <Characters>462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urika</cp:lastModifiedBy>
  <cp:revision>3</cp:revision>
  <cp:lastPrinted>2019-01-14T12:52:00Z</cp:lastPrinted>
  <dcterms:created xsi:type="dcterms:W3CDTF">2019-01-14T17:45:00Z</dcterms:created>
  <dcterms:modified xsi:type="dcterms:W3CDTF">2019-01-14T17:57:00Z</dcterms:modified>
</cp:coreProperties>
</file>